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902A3" w14:textId="25B724A6" w:rsidR="005525CA" w:rsidRDefault="005525CA" w:rsidP="00D469CD">
      <w:pPr>
        <w:pStyle w:val="NormalWeb"/>
        <w:jc w:val="center"/>
        <w:rPr>
          <w:rFonts w:ascii="Verdana" w:hAnsi="Verdana"/>
          <w:b/>
          <w:bCs/>
          <w:sz w:val="21"/>
          <w:szCs w:val="21"/>
        </w:rPr>
      </w:pPr>
      <w:r>
        <w:rPr>
          <w:noProof/>
        </w:rPr>
        <w:drawing>
          <wp:inline distT="0" distB="0" distL="0" distR="0" wp14:anchorId="7E05AA53" wp14:editId="3A6430EF">
            <wp:extent cx="1487805" cy="3721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805" cy="37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540BFB" w14:textId="328A8633" w:rsidR="005525CA" w:rsidRDefault="005525CA" w:rsidP="005525CA">
      <w:pPr>
        <w:jc w:val="center"/>
        <w:rPr>
          <w:rFonts w:ascii="Lora" w:hAnsi="Lora"/>
          <w:b/>
          <w:bCs/>
          <w:sz w:val="28"/>
          <w:szCs w:val="28"/>
        </w:rPr>
      </w:pPr>
      <w:r w:rsidRPr="00745240">
        <w:rPr>
          <w:rFonts w:ascii="Lora" w:hAnsi="Lora"/>
          <w:b/>
          <w:bCs/>
          <w:sz w:val="28"/>
          <w:szCs w:val="28"/>
        </w:rPr>
        <w:t>Coronavirus (COVID</w:t>
      </w:r>
      <w:r w:rsidR="00A208AA">
        <w:rPr>
          <w:rFonts w:ascii="Lora" w:hAnsi="Lora"/>
          <w:b/>
          <w:bCs/>
          <w:sz w:val="28"/>
          <w:szCs w:val="28"/>
        </w:rPr>
        <w:t>-</w:t>
      </w:r>
      <w:r w:rsidRPr="00745240">
        <w:rPr>
          <w:rFonts w:ascii="Lora" w:hAnsi="Lora"/>
          <w:b/>
          <w:bCs/>
          <w:sz w:val="28"/>
          <w:szCs w:val="28"/>
        </w:rPr>
        <w:t xml:space="preserve">19) </w:t>
      </w:r>
      <w:r>
        <w:rPr>
          <w:rFonts w:ascii="Lora" w:hAnsi="Lora"/>
          <w:b/>
          <w:bCs/>
          <w:sz w:val="28"/>
          <w:szCs w:val="28"/>
        </w:rPr>
        <w:t>Vaccination Requirement</w:t>
      </w:r>
    </w:p>
    <w:p w14:paraId="1497FDDC" w14:textId="17F1C584" w:rsidR="0091472D" w:rsidRDefault="002C38C9" w:rsidP="005525CA">
      <w:pPr>
        <w:jc w:val="center"/>
        <w:rPr>
          <w:rFonts w:ascii="Arial" w:hAnsi="Arial" w:cs="Arial"/>
          <w:b/>
          <w:bCs/>
        </w:rPr>
      </w:pPr>
      <w:r>
        <w:rPr>
          <w:rFonts w:ascii="Lora" w:hAnsi="Lora"/>
          <w:b/>
          <w:bCs/>
          <w:sz w:val="28"/>
          <w:szCs w:val="28"/>
        </w:rPr>
        <w:t xml:space="preserve">Student </w:t>
      </w:r>
      <w:r w:rsidR="0091472D">
        <w:rPr>
          <w:rFonts w:ascii="Lora" w:hAnsi="Lora"/>
          <w:b/>
          <w:bCs/>
          <w:sz w:val="28"/>
          <w:szCs w:val="28"/>
        </w:rPr>
        <w:t>Process for Meeting Requirement</w:t>
      </w:r>
    </w:p>
    <w:p w14:paraId="556449EB" w14:textId="72A2AAEE" w:rsidR="00664ECF" w:rsidRPr="00501E84" w:rsidRDefault="005525CA" w:rsidP="0091472D">
      <w:pPr>
        <w:pStyle w:val="NormalWeb"/>
        <w:rPr>
          <w:rFonts w:ascii="Arial" w:hAnsi="Arial" w:cs="Arial"/>
        </w:rPr>
      </w:pPr>
      <w:r w:rsidRPr="00501E84">
        <w:rPr>
          <w:rFonts w:ascii="Arial" w:hAnsi="Arial" w:cs="Arial"/>
        </w:rPr>
        <w:t>Children’s Health is requiring all team members, practitioners, volunteers, students/trainees, as well as vendors and contractors to receive the COVID</w:t>
      </w:r>
      <w:r w:rsidRPr="00501E84">
        <w:rPr>
          <w:rFonts w:ascii="Arial" w:hAnsi="Arial" w:cs="Arial"/>
        </w:rPr>
        <w:noBreakHyphen/>
        <w:t>19 vaccine and be fully vaccinated</w:t>
      </w:r>
      <w:r w:rsidR="00D469CD">
        <w:rPr>
          <w:rFonts w:ascii="Arial" w:hAnsi="Arial" w:cs="Arial"/>
        </w:rPr>
        <w:t>.</w:t>
      </w:r>
      <w:r w:rsidR="00132BCC" w:rsidRPr="00501E84">
        <w:rPr>
          <w:rFonts w:ascii="Arial" w:hAnsi="Arial" w:cs="Arial"/>
        </w:rPr>
        <w:t xml:space="preserve">  </w:t>
      </w:r>
    </w:p>
    <w:p w14:paraId="5476CD6A" w14:textId="0F1EE19B" w:rsidR="002C38C9" w:rsidRPr="00501E84" w:rsidRDefault="00D469CD" w:rsidP="0091472D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2C38C9" w:rsidRPr="00501E84">
        <w:rPr>
          <w:rFonts w:ascii="Arial" w:hAnsi="Arial" w:cs="Arial"/>
        </w:rPr>
        <w:t>tudents must follow the guidelines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5"/>
        <w:gridCol w:w="10350"/>
      </w:tblGrid>
      <w:tr w:rsidR="00D469CD" w:rsidRPr="00501E84" w14:paraId="5039CA2F" w14:textId="77777777" w:rsidTr="00D469CD">
        <w:trPr>
          <w:trHeight w:val="602"/>
          <w:jc w:val="center"/>
        </w:trPr>
        <w:tc>
          <w:tcPr>
            <w:tcW w:w="2155" w:type="dxa"/>
          </w:tcPr>
          <w:p w14:paraId="61986A77" w14:textId="77777777" w:rsidR="00D469CD" w:rsidRPr="00501E84" w:rsidRDefault="00D469CD" w:rsidP="0091472D">
            <w:pPr>
              <w:pStyle w:val="NormalWeb"/>
              <w:rPr>
                <w:rFonts w:ascii="Arial" w:hAnsi="Arial" w:cs="Arial"/>
              </w:rPr>
            </w:pPr>
          </w:p>
        </w:tc>
        <w:tc>
          <w:tcPr>
            <w:tcW w:w="10350" w:type="dxa"/>
            <w:vAlign w:val="bottom"/>
          </w:tcPr>
          <w:p w14:paraId="41F0DC22" w14:textId="2FECF40E" w:rsidR="00D469CD" w:rsidRPr="00501E84" w:rsidRDefault="00D469CD" w:rsidP="00132BCC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</w:rPr>
            </w:pPr>
            <w:r w:rsidRPr="00501E84">
              <w:rPr>
                <w:rFonts w:ascii="Arial" w:eastAsia="Times New Roman" w:hAnsi="Arial" w:cs="Arial"/>
                <w:b/>
                <w:bCs/>
              </w:rPr>
              <w:t xml:space="preserve">Students </w:t>
            </w:r>
            <w:r>
              <w:rPr>
                <w:rFonts w:ascii="Arial" w:eastAsia="Times New Roman" w:hAnsi="Arial" w:cs="Arial"/>
                <w:b/>
                <w:bCs/>
              </w:rPr>
              <w:t>Process</w:t>
            </w:r>
          </w:p>
        </w:tc>
      </w:tr>
      <w:tr w:rsidR="00D469CD" w:rsidRPr="00501E84" w14:paraId="2DC96228" w14:textId="77777777" w:rsidTr="00D469CD">
        <w:trPr>
          <w:trHeight w:val="2591"/>
          <w:jc w:val="center"/>
        </w:trPr>
        <w:tc>
          <w:tcPr>
            <w:tcW w:w="2155" w:type="dxa"/>
          </w:tcPr>
          <w:p w14:paraId="71C85760" w14:textId="16308650" w:rsidR="00D469CD" w:rsidRPr="00501E84" w:rsidRDefault="00D469CD" w:rsidP="002D1FB5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01E84">
              <w:rPr>
                <w:rFonts w:ascii="Arial" w:hAnsi="Arial" w:cs="Arial"/>
                <w:b/>
                <w:bCs/>
              </w:rPr>
              <w:t>Student Request Through Ultimus</w:t>
            </w:r>
          </w:p>
        </w:tc>
        <w:tc>
          <w:tcPr>
            <w:tcW w:w="10350" w:type="dxa"/>
          </w:tcPr>
          <w:p w14:paraId="560ED791" w14:textId="3C155938" w:rsidR="00D469CD" w:rsidRPr="00501E84" w:rsidRDefault="00D469CD" w:rsidP="00132BCC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ind w:left="226" w:hanging="270"/>
              <w:rPr>
                <w:rFonts w:ascii="Arial" w:eastAsia="Times New Roman" w:hAnsi="Arial" w:cs="Arial"/>
              </w:rPr>
            </w:pPr>
            <w:r w:rsidRPr="00501E84">
              <w:rPr>
                <w:rFonts w:ascii="Arial" w:eastAsia="Times New Roman" w:hAnsi="Arial" w:cs="Arial"/>
                <w:b/>
                <w:bCs/>
              </w:rPr>
              <w:t>Students</w:t>
            </w:r>
            <w:r w:rsidRPr="00501E84">
              <w:rPr>
                <w:rFonts w:ascii="Arial" w:eastAsia="Times New Roman" w:hAnsi="Arial" w:cs="Arial"/>
              </w:rPr>
              <w:t xml:space="preserve"> will be required to submit the Covid-19 vaccine attestation form </w:t>
            </w:r>
            <w:r w:rsidRPr="00501E84">
              <w:rPr>
                <w:rFonts w:ascii="Arial" w:eastAsia="Times New Roman" w:hAnsi="Arial" w:cs="Arial"/>
                <w:b/>
                <w:bCs/>
              </w:rPr>
              <w:t>and</w:t>
            </w:r>
            <w:r w:rsidRPr="00501E84">
              <w:rPr>
                <w:rFonts w:ascii="Arial" w:eastAsia="Times New Roman" w:hAnsi="Arial" w:cs="Arial"/>
              </w:rPr>
              <w:t xml:space="preserve"> documentation to </w:t>
            </w:r>
            <w:hyperlink r:id="rId13" w:history="1">
              <w:r w:rsidRPr="00501E84">
                <w:rPr>
                  <w:rStyle w:val="Hyperlink"/>
                  <w:rFonts w:ascii="Arial" w:eastAsia="Times New Roman" w:hAnsi="Arial" w:cs="Arial"/>
                </w:rPr>
                <w:t>Student Services</w:t>
              </w:r>
            </w:hyperlink>
            <w:r w:rsidRPr="00501E84">
              <w:rPr>
                <w:rFonts w:ascii="Arial" w:eastAsia="Times New Roman" w:hAnsi="Arial" w:cs="Arial"/>
              </w:rPr>
              <w:t xml:space="preserve"> with their other required paperwork</w:t>
            </w:r>
          </w:p>
          <w:p w14:paraId="1A0C8D57" w14:textId="314E45C7" w:rsidR="00D469CD" w:rsidRPr="00501E84" w:rsidRDefault="00D469CD" w:rsidP="0039451D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ind w:left="256" w:hanging="270"/>
              <w:rPr>
                <w:rFonts w:ascii="Arial" w:eastAsia="Times New Roman" w:hAnsi="Arial" w:cs="Arial"/>
              </w:rPr>
            </w:pPr>
            <w:proofErr w:type="gramStart"/>
            <w:r w:rsidRPr="00501E84">
              <w:rPr>
                <w:rFonts w:ascii="Arial" w:eastAsia="Times New Roman" w:hAnsi="Arial" w:cs="Arial"/>
                <w:b/>
                <w:bCs/>
              </w:rPr>
              <w:t>OH</w:t>
            </w:r>
            <w:proofErr w:type="gramEnd"/>
            <w:r w:rsidRPr="00501E84">
              <w:rPr>
                <w:rFonts w:ascii="Arial" w:eastAsia="Times New Roman" w:hAnsi="Arial" w:cs="Arial"/>
              </w:rPr>
              <w:t xml:space="preserve"> will review documentation provided, but only the attestation form will be kept on file with </w:t>
            </w:r>
            <w:r w:rsidRPr="00501E84">
              <w:rPr>
                <w:rFonts w:ascii="Arial" w:eastAsia="Times New Roman" w:hAnsi="Arial" w:cs="Arial"/>
                <w:b/>
                <w:bCs/>
              </w:rPr>
              <w:t>Student Services</w:t>
            </w:r>
            <w:r w:rsidRPr="00501E84">
              <w:rPr>
                <w:rFonts w:ascii="Arial" w:eastAsia="Times New Roman" w:hAnsi="Arial" w:cs="Arial"/>
              </w:rPr>
              <w:t xml:space="preserve"> </w:t>
            </w:r>
          </w:p>
          <w:p w14:paraId="5EDA2BA2" w14:textId="647AA9EB" w:rsidR="00D469CD" w:rsidRDefault="00D469CD" w:rsidP="00132BCC">
            <w:pPr>
              <w:pStyle w:val="NormalWeb"/>
              <w:numPr>
                <w:ilvl w:val="1"/>
                <w:numId w:val="2"/>
              </w:numPr>
              <w:ind w:left="226" w:hanging="270"/>
              <w:rPr>
                <w:rFonts w:ascii="Arial" w:eastAsia="Times New Roman" w:hAnsi="Arial" w:cs="Arial"/>
              </w:rPr>
            </w:pPr>
            <w:r w:rsidRPr="00501E84">
              <w:rPr>
                <w:rFonts w:ascii="Arial" w:eastAsia="Times New Roman" w:hAnsi="Arial" w:cs="Arial"/>
                <w:b/>
                <w:bCs/>
              </w:rPr>
              <w:t>Students</w:t>
            </w:r>
            <w:r w:rsidRPr="00501E84">
              <w:rPr>
                <w:rFonts w:ascii="Arial" w:eastAsia="Times New Roman" w:hAnsi="Arial" w:cs="Arial"/>
              </w:rPr>
              <w:t xml:space="preserve"> will not be cleared without providing the attestation form </w:t>
            </w:r>
          </w:p>
          <w:p w14:paraId="5BE2FB23" w14:textId="55C02932" w:rsidR="00D469CD" w:rsidRPr="003F2912" w:rsidRDefault="002E655D" w:rsidP="00132BCC">
            <w:pPr>
              <w:pStyle w:val="NormalWeb"/>
              <w:numPr>
                <w:ilvl w:val="1"/>
                <w:numId w:val="2"/>
              </w:numPr>
              <w:ind w:left="226" w:hanging="270"/>
              <w:rPr>
                <w:rFonts w:ascii="Arial" w:eastAsia="Times New Roman" w:hAnsi="Arial" w:cs="Arial"/>
              </w:rPr>
            </w:pPr>
            <w:r w:rsidRPr="002E655D">
              <w:rPr>
                <w:rFonts w:ascii="Arial" w:eastAsia="Times New Roman" w:hAnsi="Arial" w:cs="Arial"/>
                <w:b/>
                <w:bCs/>
              </w:rPr>
              <w:t>Students</w:t>
            </w:r>
            <w:r w:rsidRPr="002E655D">
              <w:rPr>
                <w:rFonts w:ascii="Arial" w:eastAsia="Times New Roman" w:hAnsi="Arial" w:cs="Arial"/>
              </w:rPr>
              <w:t xml:space="preserve"> who choose to</w:t>
            </w:r>
            <w:r w:rsidR="003F2912">
              <w:rPr>
                <w:rFonts w:ascii="Arial" w:eastAsia="Times New Roman" w:hAnsi="Arial" w:cs="Arial"/>
              </w:rPr>
              <w:t xml:space="preserve"> </w:t>
            </w:r>
            <w:r w:rsidRPr="002E655D">
              <w:rPr>
                <w:rFonts w:ascii="Arial" w:eastAsia="Times New Roman" w:hAnsi="Arial" w:cs="Arial"/>
              </w:rPr>
              <w:t xml:space="preserve">have the booster, should provide documentation with </w:t>
            </w:r>
            <w:r w:rsidR="003F2912">
              <w:rPr>
                <w:rFonts w:ascii="Arial" w:eastAsia="Times New Roman" w:hAnsi="Arial" w:cs="Arial"/>
              </w:rPr>
              <w:t>their</w:t>
            </w:r>
            <w:r w:rsidRPr="002E655D">
              <w:rPr>
                <w:rFonts w:ascii="Arial" w:eastAsia="Times New Roman" w:hAnsi="Arial" w:cs="Arial"/>
              </w:rPr>
              <w:t xml:space="preserve"> COVID-19 vaccine </w:t>
            </w:r>
            <w:proofErr w:type="gramStart"/>
            <w:r w:rsidRPr="002E655D">
              <w:rPr>
                <w:rFonts w:ascii="Arial" w:eastAsia="Times New Roman" w:hAnsi="Arial" w:cs="Arial"/>
              </w:rPr>
              <w:t>documents.</w:t>
            </w:r>
            <w:r w:rsidR="003F2912">
              <w:rPr>
                <w:rFonts w:ascii="Arial" w:eastAsia="Times New Roman" w:hAnsi="Arial" w:cs="Arial"/>
              </w:rPr>
              <w:t>(</w:t>
            </w:r>
            <w:proofErr w:type="gramEnd"/>
            <w:r w:rsidR="003F2912">
              <w:rPr>
                <w:rFonts w:ascii="Arial" w:eastAsia="Times New Roman" w:hAnsi="Arial" w:cs="Arial"/>
              </w:rPr>
              <w:t>Not required)</w:t>
            </w:r>
          </w:p>
        </w:tc>
      </w:tr>
      <w:tr w:rsidR="00D469CD" w:rsidRPr="00501E84" w14:paraId="2FDFC95B" w14:textId="77777777" w:rsidTr="00D469CD">
        <w:trPr>
          <w:trHeight w:val="1232"/>
          <w:jc w:val="center"/>
        </w:trPr>
        <w:tc>
          <w:tcPr>
            <w:tcW w:w="2155" w:type="dxa"/>
          </w:tcPr>
          <w:p w14:paraId="3ADADD0A" w14:textId="4FADAE40" w:rsidR="00D469CD" w:rsidRPr="00501E84" w:rsidRDefault="00D469CD" w:rsidP="002D1FB5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</w:rPr>
            </w:pPr>
            <w:r w:rsidRPr="00501E84">
              <w:rPr>
                <w:rFonts w:ascii="Arial" w:hAnsi="Arial" w:cs="Arial"/>
                <w:b/>
                <w:bCs/>
              </w:rPr>
              <w:t>Nursing Student Groups</w:t>
            </w:r>
          </w:p>
          <w:p w14:paraId="28B57F9F" w14:textId="40A952D0" w:rsidR="00D469CD" w:rsidRPr="00501E84" w:rsidRDefault="00D469CD" w:rsidP="002D1FB5">
            <w:pPr>
              <w:spacing w:before="100" w:beforeAutospacing="1" w:after="100" w:afterAutospacing="1"/>
              <w:rPr>
                <w:rFonts w:ascii="Arial" w:hAnsi="Arial" w:cs="Arial"/>
              </w:rPr>
            </w:pPr>
            <w:r w:rsidRPr="00501E84">
              <w:rPr>
                <w:rFonts w:ascii="Arial" w:eastAsia="Times New Roman" w:hAnsi="Arial" w:cs="Arial"/>
                <w:i/>
                <w:iCs/>
              </w:rPr>
              <w:t>*Instructors have the same requirement as student</w:t>
            </w:r>
          </w:p>
        </w:tc>
        <w:tc>
          <w:tcPr>
            <w:tcW w:w="10350" w:type="dxa"/>
          </w:tcPr>
          <w:p w14:paraId="429E5F02" w14:textId="77777777" w:rsidR="00D469CD" w:rsidRPr="00501E84" w:rsidRDefault="00D469CD" w:rsidP="004E4F09">
            <w:pPr>
              <w:pStyle w:val="NormalWeb"/>
              <w:numPr>
                <w:ilvl w:val="1"/>
                <w:numId w:val="2"/>
              </w:numPr>
              <w:ind w:left="166" w:hanging="270"/>
              <w:rPr>
                <w:rFonts w:ascii="Arial" w:hAnsi="Arial" w:cs="Arial"/>
              </w:rPr>
            </w:pPr>
            <w:r w:rsidRPr="00501E84">
              <w:rPr>
                <w:rFonts w:ascii="Arial" w:hAnsi="Arial" w:cs="Arial"/>
                <w:b/>
                <w:bCs/>
              </w:rPr>
              <w:t>Instructors</w:t>
            </w:r>
            <w:r w:rsidRPr="00501E84">
              <w:rPr>
                <w:rFonts w:ascii="Arial" w:hAnsi="Arial" w:cs="Arial"/>
              </w:rPr>
              <w:t xml:space="preserve"> will schedule an appointment with </w:t>
            </w:r>
            <w:r w:rsidRPr="00501E84">
              <w:rPr>
                <w:rFonts w:ascii="Arial" w:hAnsi="Arial" w:cs="Arial"/>
                <w:b/>
                <w:bCs/>
              </w:rPr>
              <w:t>Occupational Health</w:t>
            </w:r>
            <w:r w:rsidRPr="00501E84">
              <w:rPr>
                <w:rFonts w:ascii="Arial" w:hAnsi="Arial" w:cs="Arial"/>
              </w:rPr>
              <w:t xml:space="preserve"> prior to going to </w:t>
            </w:r>
            <w:r w:rsidRPr="00501E84">
              <w:rPr>
                <w:rFonts w:ascii="Arial" w:hAnsi="Arial" w:cs="Arial"/>
                <w:b/>
                <w:bCs/>
              </w:rPr>
              <w:t>Badge Office</w:t>
            </w:r>
            <w:r w:rsidRPr="00501E84">
              <w:rPr>
                <w:rFonts w:ascii="Arial" w:hAnsi="Arial" w:cs="Arial"/>
              </w:rPr>
              <w:t xml:space="preserve"> (both appointments must be on the same day)</w:t>
            </w:r>
          </w:p>
          <w:p w14:paraId="5CBF85C0" w14:textId="77777777" w:rsidR="00D469CD" w:rsidRPr="00501E84" w:rsidRDefault="00D469CD" w:rsidP="004E4F09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ind w:left="166" w:hanging="270"/>
              <w:rPr>
                <w:rFonts w:ascii="Arial" w:eastAsia="Times New Roman" w:hAnsi="Arial" w:cs="Arial"/>
                <w:b/>
                <w:bCs/>
              </w:rPr>
            </w:pPr>
            <w:r w:rsidRPr="00501E84">
              <w:rPr>
                <w:rFonts w:ascii="Arial" w:eastAsia="Times New Roman" w:hAnsi="Arial" w:cs="Arial"/>
              </w:rPr>
              <w:t xml:space="preserve">Student is required to take their Covid-19 vaccine attestation form </w:t>
            </w:r>
            <w:r w:rsidRPr="00501E84">
              <w:rPr>
                <w:rFonts w:ascii="Arial" w:eastAsia="Times New Roman" w:hAnsi="Arial" w:cs="Arial"/>
                <w:b/>
                <w:bCs/>
              </w:rPr>
              <w:t>and</w:t>
            </w:r>
            <w:r w:rsidRPr="00501E84">
              <w:rPr>
                <w:rFonts w:ascii="Arial" w:eastAsia="Times New Roman" w:hAnsi="Arial" w:cs="Arial"/>
              </w:rPr>
              <w:t xml:space="preserve"> documentation to </w:t>
            </w:r>
            <w:r w:rsidRPr="00501E84">
              <w:rPr>
                <w:rFonts w:ascii="Arial" w:eastAsia="Times New Roman" w:hAnsi="Arial" w:cs="Arial"/>
                <w:b/>
                <w:bCs/>
              </w:rPr>
              <w:t xml:space="preserve">Occupational Health </w:t>
            </w:r>
          </w:p>
          <w:p w14:paraId="3A7B0AF7" w14:textId="3F72B544" w:rsidR="00D469CD" w:rsidRPr="00501E84" w:rsidRDefault="00D469CD" w:rsidP="004E4F09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ind w:left="166" w:hanging="270"/>
              <w:rPr>
                <w:rFonts w:ascii="Arial" w:eastAsia="Times New Roman" w:hAnsi="Arial" w:cs="Arial"/>
              </w:rPr>
            </w:pPr>
            <w:r w:rsidRPr="00501E84">
              <w:rPr>
                <w:rFonts w:ascii="Arial" w:eastAsia="Times New Roman" w:hAnsi="Arial" w:cs="Arial"/>
                <w:b/>
                <w:bCs/>
              </w:rPr>
              <w:t>Occupational Health</w:t>
            </w:r>
            <w:r w:rsidRPr="00501E84">
              <w:rPr>
                <w:rFonts w:ascii="Arial" w:eastAsia="Times New Roman" w:hAnsi="Arial" w:cs="Arial"/>
              </w:rPr>
              <w:t xml:space="preserve"> will review </w:t>
            </w:r>
            <w:proofErr w:type="gramStart"/>
            <w:r w:rsidRPr="00501E84">
              <w:rPr>
                <w:rFonts w:ascii="Arial" w:eastAsia="Times New Roman" w:hAnsi="Arial" w:cs="Arial"/>
                <w:b/>
                <w:bCs/>
              </w:rPr>
              <w:t>students</w:t>
            </w:r>
            <w:proofErr w:type="gramEnd"/>
            <w:r w:rsidRPr="00501E84">
              <w:rPr>
                <w:rFonts w:ascii="Arial" w:eastAsia="Times New Roman" w:hAnsi="Arial" w:cs="Arial"/>
              </w:rPr>
              <w:t xml:space="preserve"> documentation and sign their attestation form</w:t>
            </w:r>
          </w:p>
          <w:p w14:paraId="2EA0BAD6" w14:textId="1698B747" w:rsidR="00D469CD" w:rsidRPr="00501E84" w:rsidRDefault="00D469CD" w:rsidP="004E4F09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ind w:left="166" w:hanging="270"/>
              <w:rPr>
                <w:rFonts w:ascii="Arial" w:eastAsia="Times New Roman" w:hAnsi="Arial" w:cs="Arial"/>
              </w:rPr>
            </w:pPr>
            <w:proofErr w:type="gramStart"/>
            <w:r w:rsidRPr="00501E84">
              <w:rPr>
                <w:rFonts w:ascii="Arial" w:eastAsia="Times New Roman" w:hAnsi="Arial" w:cs="Arial"/>
                <w:b/>
                <w:bCs/>
              </w:rPr>
              <w:t>OH</w:t>
            </w:r>
            <w:proofErr w:type="gramEnd"/>
            <w:r w:rsidRPr="00501E84">
              <w:rPr>
                <w:rFonts w:ascii="Arial" w:eastAsia="Times New Roman" w:hAnsi="Arial" w:cs="Arial"/>
              </w:rPr>
              <w:t xml:space="preserve"> will review documentation provided, but only the attestation form will be kept on file with </w:t>
            </w:r>
            <w:r w:rsidRPr="00501E84">
              <w:rPr>
                <w:rFonts w:ascii="Arial" w:eastAsia="Times New Roman" w:hAnsi="Arial" w:cs="Arial"/>
                <w:b/>
                <w:bCs/>
              </w:rPr>
              <w:t>Student Services</w:t>
            </w:r>
            <w:r w:rsidRPr="00501E84">
              <w:rPr>
                <w:rFonts w:ascii="Arial" w:eastAsia="Times New Roman" w:hAnsi="Arial" w:cs="Arial"/>
              </w:rPr>
              <w:t xml:space="preserve"> </w:t>
            </w:r>
          </w:p>
          <w:p w14:paraId="312DB66E" w14:textId="77777777" w:rsidR="00D469CD" w:rsidRPr="00D469CD" w:rsidRDefault="00D469CD" w:rsidP="00D469CD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ind w:left="166" w:hanging="270"/>
              <w:rPr>
                <w:rStyle w:val="Hyperlink"/>
                <w:rFonts w:ascii="Arial" w:eastAsia="Times New Roman" w:hAnsi="Arial" w:cs="Arial"/>
                <w:color w:val="auto"/>
                <w:u w:val="none"/>
              </w:rPr>
            </w:pPr>
            <w:r w:rsidRPr="00501E84">
              <w:rPr>
                <w:rFonts w:ascii="Arial" w:eastAsia="Times New Roman" w:hAnsi="Arial" w:cs="Arial"/>
                <w:b/>
                <w:bCs/>
              </w:rPr>
              <w:t>Student</w:t>
            </w:r>
            <w:r w:rsidRPr="00501E84">
              <w:rPr>
                <w:rFonts w:ascii="Arial" w:eastAsia="Times New Roman" w:hAnsi="Arial" w:cs="Arial"/>
              </w:rPr>
              <w:t xml:space="preserve"> will email their completed attestation form (student signature and Occ Health signature required on form) to </w:t>
            </w:r>
            <w:hyperlink r:id="rId14" w:history="1">
              <w:r w:rsidRPr="00501E84">
                <w:rPr>
                  <w:rStyle w:val="Hyperlink"/>
                  <w:rFonts w:ascii="Arial" w:eastAsia="Times New Roman" w:hAnsi="Arial" w:cs="Arial"/>
                </w:rPr>
                <w:t>Student Services</w:t>
              </w:r>
            </w:hyperlink>
          </w:p>
          <w:p w14:paraId="468D4394" w14:textId="5F272524" w:rsidR="00D469CD" w:rsidRDefault="00D469CD" w:rsidP="00D469CD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ind w:left="166" w:hanging="270"/>
              <w:rPr>
                <w:rFonts w:ascii="Arial" w:eastAsia="Times New Roman" w:hAnsi="Arial" w:cs="Arial"/>
              </w:rPr>
            </w:pPr>
            <w:r w:rsidRPr="00501E84">
              <w:rPr>
                <w:rFonts w:ascii="Arial" w:eastAsia="Times New Roman" w:hAnsi="Arial" w:cs="Arial"/>
                <w:b/>
                <w:bCs/>
              </w:rPr>
              <w:t>Students</w:t>
            </w:r>
            <w:r w:rsidRPr="00501E84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>w</w:t>
            </w:r>
            <w:r>
              <w:t xml:space="preserve">ho do not return their </w:t>
            </w:r>
            <w:proofErr w:type="spellStart"/>
            <w:r>
              <w:t>atteastation</w:t>
            </w:r>
            <w:proofErr w:type="spellEnd"/>
            <w:r>
              <w:t xml:space="preserve"> letter signed by Occ Health within 5 days will have their rotation cancelled and be termed in Infor (students are not allowed on campus until form is signed)</w:t>
            </w:r>
            <w:r w:rsidRPr="00501E84">
              <w:rPr>
                <w:rFonts w:ascii="Arial" w:eastAsia="Times New Roman" w:hAnsi="Arial" w:cs="Arial"/>
              </w:rPr>
              <w:t xml:space="preserve"> </w:t>
            </w:r>
          </w:p>
          <w:p w14:paraId="7BC8B469" w14:textId="20FF4D8B" w:rsidR="003F2912" w:rsidRDefault="003F2912" w:rsidP="00D469CD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ind w:left="166" w:hanging="270"/>
              <w:rPr>
                <w:rFonts w:ascii="Arial" w:eastAsia="Times New Roman" w:hAnsi="Arial" w:cs="Arial"/>
              </w:rPr>
            </w:pPr>
            <w:r w:rsidRPr="003F2912">
              <w:rPr>
                <w:rFonts w:ascii="Arial" w:eastAsia="Times New Roman" w:hAnsi="Arial" w:cs="Arial"/>
              </w:rPr>
              <w:t xml:space="preserve">Students who choose to have the booster, should provide documentation with </w:t>
            </w:r>
            <w:r>
              <w:rPr>
                <w:rFonts w:ascii="Arial" w:eastAsia="Times New Roman" w:hAnsi="Arial" w:cs="Arial"/>
              </w:rPr>
              <w:t>their</w:t>
            </w:r>
            <w:r w:rsidRPr="003F2912">
              <w:rPr>
                <w:rFonts w:ascii="Arial" w:eastAsia="Times New Roman" w:hAnsi="Arial" w:cs="Arial"/>
              </w:rPr>
              <w:t xml:space="preserve"> COVID-19 vaccine </w:t>
            </w:r>
            <w:proofErr w:type="gramStart"/>
            <w:r w:rsidRPr="003F2912">
              <w:rPr>
                <w:rFonts w:ascii="Arial" w:eastAsia="Times New Roman" w:hAnsi="Arial" w:cs="Arial"/>
              </w:rPr>
              <w:t>documents.(</w:t>
            </w:r>
            <w:proofErr w:type="gramEnd"/>
            <w:r w:rsidRPr="003F2912">
              <w:rPr>
                <w:rFonts w:ascii="Arial" w:eastAsia="Times New Roman" w:hAnsi="Arial" w:cs="Arial"/>
              </w:rPr>
              <w:t>Not required)</w:t>
            </w:r>
          </w:p>
          <w:p w14:paraId="7748688C" w14:textId="7449995C" w:rsidR="003F2912" w:rsidRPr="00D469CD" w:rsidRDefault="003F2912" w:rsidP="003F2912">
            <w:pPr>
              <w:pStyle w:val="ListParagraph"/>
              <w:ind w:left="1080"/>
              <w:rPr>
                <w:rFonts w:ascii="Arial" w:eastAsia="Times New Roman" w:hAnsi="Arial" w:cs="Arial"/>
              </w:rPr>
            </w:pPr>
          </w:p>
        </w:tc>
      </w:tr>
    </w:tbl>
    <w:p w14:paraId="510ACE49" w14:textId="6811E108" w:rsidR="00944780" w:rsidRDefault="006061D3"/>
    <w:p w14:paraId="10F2E3D3" w14:textId="01D7654D" w:rsidR="00A208AA" w:rsidRDefault="00A208AA"/>
    <w:sectPr w:rsidR="00A208AA" w:rsidSect="00CB4C2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5840" w:h="12240" w:orient="landscape"/>
      <w:pgMar w:top="27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74649" w14:textId="77777777" w:rsidR="006061D3" w:rsidRDefault="006061D3" w:rsidP="00D469CD">
      <w:r>
        <w:separator/>
      </w:r>
    </w:p>
  </w:endnote>
  <w:endnote w:type="continuationSeparator" w:id="0">
    <w:p w14:paraId="1DFCA64F" w14:textId="77777777" w:rsidR="006061D3" w:rsidRDefault="006061D3" w:rsidP="00D46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ora">
    <w:altName w:val="Lora"/>
    <w:charset w:val="00"/>
    <w:family w:val="auto"/>
    <w:pitch w:val="variable"/>
    <w:sig w:usb0="A00002F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B35B2" w14:textId="77777777" w:rsidR="00D469CD" w:rsidRDefault="00D469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4F20" w14:textId="73363D7B" w:rsidR="00D469CD" w:rsidRDefault="00D469CD" w:rsidP="00D469CD">
    <w:pPr>
      <w:pStyle w:val="Footer"/>
      <w:jc w:val="right"/>
    </w:pPr>
    <w:r>
      <w:t xml:space="preserve">Update 4/22 </w:t>
    </w:r>
    <w:r>
      <w:t>jmh</w:t>
    </w:r>
    <w:r w:rsidR="00C47932">
      <w:t>st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47791" w14:textId="77777777" w:rsidR="00D469CD" w:rsidRDefault="00D469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B6E4A" w14:textId="77777777" w:rsidR="006061D3" w:rsidRDefault="006061D3" w:rsidP="00D469CD">
      <w:r>
        <w:separator/>
      </w:r>
    </w:p>
  </w:footnote>
  <w:footnote w:type="continuationSeparator" w:id="0">
    <w:p w14:paraId="4B284252" w14:textId="77777777" w:rsidR="006061D3" w:rsidRDefault="006061D3" w:rsidP="00D469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F7D8" w14:textId="77777777" w:rsidR="00D469CD" w:rsidRDefault="00D469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C9734" w14:textId="77777777" w:rsidR="00D469CD" w:rsidRDefault="00D469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3B9F5" w14:textId="77777777" w:rsidR="00D469CD" w:rsidRDefault="00D469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84731"/>
    <w:multiLevelType w:val="hybridMultilevel"/>
    <w:tmpl w:val="1E1A26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91D2AF6"/>
    <w:multiLevelType w:val="multilevel"/>
    <w:tmpl w:val="9B103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zc0MDM2NjQ2MLNU0lEKTi0uzszPAykwrgUA5YgBwywAAAA="/>
  </w:docVars>
  <w:rsids>
    <w:rsidRoot w:val="005525CA"/>
    <w:rsid w:val="00132BCC"/>
    <w:rsid w:val="00143071"/>
    <w:rsid w:val="001C6AAF"/>
    <w:rsid w:val="001D67D8"/>
    <w:rsid w:val="00220591"/>
    <w:rsid w:val="002B07A2"/>
    <w:rsid w:val="002C38C9"/>
    <w:rsid w:val="002D1FB5"/>
    <w:rsid w:val="002E655D"/>
    <w:rsid w:val="0039451D"/>
    <w:rsid w:val="003F2912"/>
    <w:rsid w:val="004C3859"/>
    <w:rsid w:val="004E4F09"/>
    <w:rsid w:val="00501E84"/>
    <w:rsid w:val="005525CA"/>
    <w:rsid w:val="005B0957"/>
    <w:rsid w:val="006061D3"/>
    <w:rsid w:val="00664ECF"/>
    <w:rsid w:val="007006B3"/>
    <w:rsid w:val="00843C46"/>
    <w:rsid w:val="0091472D"/>
    <w:rsid w:val="009A34D6"/>
    <w:rsid w:val="00A208AA"/>
    <w:rsid w:val="00B34D07"/>
    <w:rsid w:val="00B62ACD"/>
    <w:rsid w:val="00C47932"/>
    <w:rsid w:val="00CB4C2E"/>
    <w:rsid w:val="00D469CD"/>
    <w:rsid w:val="00DE66A6"/>
    <w:rsid w:val="00E85D60"/>
    <w:rsid w:val="00F519D6"/>
    <w:rsid w:val="00F90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AE489"/>
  <w15:chartTrackingRefBased/>
  <w15:docId w15:val="{78BE3D78-44FE-44A6-83F4-9563CE2DD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25C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25C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25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5C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1472D"/>
    <w:pPr>
      <w:ind w:left="720"/>
      <w:contextualSpacing/>
    </w:pPr>
  </w:style>
  <w:style w:type="table" w:styleId="TableGrid">
    <w:name w:val="Table Grid"/>
    <w:basedOn w:val="TableNormal"/>
    <w:uiPriority w:val="39"/>
    <w:rsid w:val="002C3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85D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D6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469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69C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469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69CD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tudentServices@childrens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tudentServices@childrens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alidatedNOPHIPII xmlns="1ca9b75f-ef95-40bb-948b-47cbd142a8c7">false</ValidatedNOPHIPII>
    <_DCDateModified xmlns="http://schemas.microsoft.com/sharepoint/v3/fields" xsi:nil="true"/>
    <p4c2de8f6dca436b800dda8920dc3891 xmlns="1ca9b75f-ef95-40bb-948b-47cbd142a8c7">
      <Terms xmlns="http://schemas.microsoft.com/office/infopath/2007/PartnerControls"/>
    </p4c2de8f6dca436b800dda8920dc3891>
    <TaxCatchAll xmlns="1ca9b75f-ef95-40bb-948b-47cbd142a8c7"/>
    <Original_x0020_Data_x0020_Location xmlns="1ca9b75f-ef95-40bb-948b-47cbd142a8c7" xsi:nil="true"/>
    <ee2c36aa4d0b4efcba3b21a54ac96d80 xmlns="1ca9b75f-ef95-40bb-948b-47cbd142a8c7">
      <Terms xmlns="http://schemas.microsoft.com/office/infopath/2007/PartnerControls"/>
    </ee2c36aa4d0b4efcba3b21a54ac96d80>
    <g3a0cf035af44a12a01b0adcaf2c5701 xmlns="1ca9b75f-ef95-40bb-948b-47cbd142a8c7">
      <Terms xmlns="http://schemas.microsoft.com/office/infopath/2007/PartnerControls"/>
    </g3a0cf035af44a12a01b0adcaf2c5701>
    <j4450a2e53e5495ba2b00738b05749ea xmlns="1ca9b75f-ef95-40bb-948b-47cbd142a8c7">
      <Terms xmlns="http://schemas.microsoft.com/office/infopath/2007/PartnerControls"/>
    </j4450a2e53e5495ba2b00738b05749ea>
    <_DCDateCreated xmlns="http://schemas.microsoft.com/sharepoint/v3/fields" xsi:nil="true"/>
    <h12b1aae979a4e3ea4d977685c65ab94 xmlns="1ca9b75f-ef95-40bb-948b-47cbd142a8c7">
      <Terms xmlns="http://schemas.microsoft.com/office/infopath/2007/PartnerControls"/>
    </h12b1aae979a4e3ea4d977685c65ab94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HR_Service_Center" ma:contentTypeID="0x010100254E999C9D447D4FBED1117473D88A5212060070B5E2092718314688A55D21EC3575F1" ma:contentTypeVersion="62" ma:contentTypeDescription="" ma:contentTypeScope="" ma:versionID="b5fa08a8fc0e67c108d495d03f089586">
  <xsd:schema xmlns:xsd="http://www.w3.org/2001/XMLSchema" xmlns:xs="http://www.w3.org/2001/XMLSchema" xmlns:p="http://schemas.microsoft.com/office/2006/metadata/properties" xmlns:ns2="http://schemas.microsoft.com/sharepoint/v3/fields" xmlns:ns3="1ca9b75f-ef95-40bb-948b-47cbd142a8c7" targetNamespace="http://schemas.microsoft.com/office/2006/metadata/properties" ma:root="true" ma:fieldsID="e2d4aeda3083ab947d0fdda31f3f15af" ns2:_="" ns3:_="">
    <xsd:import namespace="http://schemas.microsoft.com/sharepoint/v3/fields"/>
    <xsd:import namespace="1ca9b75f-ef95-40bb-948b-47cbd142a8c7"/>
    <xsd:element name="properties">
      <xsd:complexType>
        <xsd:sequence>
          <xsd:element name="documentManagement">
            <xsd:complexType>
              <xsd:all>
                <xsd:element ref="ns2:_DCDateCreated" minOccurs="0"/>
                <xsd:element ref="ns2:_DCDateModified" minOccurs="0"/>
                <xsd:element ref="ns3:j4450a2e53e5495ba2b00738b05749ea" minOccurs="0"/>
                <xsd:element ref="ns3:TaxCatchAll" minOccurs="0"/>
                <xsd:element ref="ns3:TaxCatchAllLabel" minOccurs="0"/>
                <xsd:element ref="ns3:Original_x0020_Data_x0020_Location" minOccurs="0"/>
                <xsd:element ref="ns3:g3a0cf035af44a12a01b0adcaf2c5701" minOccurs="0"/>
                <xsd:element ref="ns3:ValidatedNOPHIPII" minOccurs="0"/>
                <xsd:element ref="ns3:h12b1aae979a4e3ea4d977685c65ab94" minOccurs="0"/>
                <xsd:element ref="ns3:p4c2de8f6dca436b800dda8920dc3891" minOccurs="0"/>
                <xsd:element ref="ns3:ee2c36aa4d0b4efcba3b21a54ac96d8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8" nillable="true" ma:displayName="Date Created" ma:description="The date on which this resource was created" ma:format="DateTime" ma:internalName="_DCDateCreated">
      <xsd:simpleType>
        <xsd:restriction base="dms:DateTime"/>
      </xsd:simpleType>
    </xsd:element>
    <xsd:element name="_DCDateModified" ma:index="9" nillable="true" ma:displayName="Date Modified" ma:description="The date on which this resource was last modified" ma:format="DateTime" ma:internalName="_DCDateModifi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a9b75f-ef95-40bb-948b-47cbd142a8c7" elementFormDefault="qualified">
    <xsd:import namespace="http://schemas.microsoft.com/office/2006/documentManagement/types"/>
    <xsd:import namespace="http://schemas.microsoft.com/office/infopath/2007/PartnerControls"/>
    <xsd:element name="j4450a2e53e5495ba2b00738b05749ea" ma:index="10" nillable="true" ma:taxonomy="true" ma:internalName="j4450a2e53e5495ba2b00738b05749ea" ma:taxonomyFieldName="Locations" ma:displayName="Sites Locations" ma:readOnly="false" ma:default="" ma:fieldId="{34450a2e-53e5-495b-a2b0-0738b05749ea}" ma:taxonomyMulti="true" ma:sspId="6a02d5f0-0602-40c9-a8e2-42b39ed58b74" ma:termSetId="52eeb398-2d16-42aa-aac9-341e8d9a492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description="" ma:hidden="true" ma:list="{c6d464bb-feb6-4b99-bcde-444dd02f4a1e}" ma:internalName="TaxCatchAll" ma:showField="CatchAllData" ma:web="9ca20554-f3af-4470-8b8f-e5ca758c32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description="" ma:hidden="true" ma:list="{c6d464bb-feb6-4b99-bcde-444dd02f4a1e}" ma:internalName="TaxCatchAllLabel" ma:readOnly="true" ma:showField="CatchAllDataLabel" ma:web="9ca20554-f3af-4470-8b8f-e5ca758c32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riginal_x0020_Data_x0020_Location" ma:index="14" nillable="true" ma:displayName="Original Data Location" ma:internalName="Original_x0020_Data_x0020_Location">
      <xsd:simpleType>
        <xsd:restriction base="dms:Text">
          <xsd:maxLength value="255"/>
        </xsd:restriction>
      </xsd:simpleType>
    </xsd:element>
    <xsd:element name="g3a0cf035af44a12a01b0adcaf2c5701" ma:index="15" nillable="true" ma:taxonomy="true" ma:internalName="g3a0cf035af44a12a01b0adcaf2c5701" ma:taxonomyFieldName="Document_x0020_Type" ma:displayName="Document Type" ma:default="" ma:fieldId="{03a0cf03-5af4-4a12-a01b-0adcaf2c5701}" ma:sspId="6a02d5f0-0602-40c9-a8e2-42b39ed58b74" ma:termSetId="d6f6d067-aefa-4424-8372-9f0e8cc4200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ValidatedNOPHIPII" ma:index="17" nillable="true" ma:displayName="Validated No PHI_PII" ma:default="0" ma:internalName="ValidatedNOPHIPII">
      <xsd:simpleType>
        <xsd:restriction base="dms:Boolean"/>
      </xsd:simpleType>
    </xsd:element>
    <xsd:element name="h12b1aae979a4e3ea4d977685c65ab94" ma:index="18" nillable="true" ma:taxonomy="true" ma:internalName="h12b1aae979a4e3ea4d977685c65ab94" ma:taxonomyFieldName="PHI" ma:displayName="PHI" ma:default="" ma:fieldId="{112b1aae-979a-4e3e-a4d9-77685c65ab94}" ma:sspId="6a02d5f0-0602-40c9-a8e2-42b39ed58b74" ma:termSetId="b7f3673f-a80a-4f97-84bc-f10da0bc0fa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4c2de8f6dca436b800dda8920dc3891" ma:index="20" nillable="true" ma:taxonomy="true" ma:internalName="p4c2de8f6dca436b800dda8920dc3891" ma:taxonomyFieldName="PII" ma:displayName="PII" ma:default="" ma:fieldId="{94c2de8f-6dca-436b-800d-da8920dc3891}" ma:sspId="6a02d5f0-0602-40c9-a8e2-42b39ed58b74" ma:termSetId="b7f3673f-a80a-4f97-84bc-f10da0bc0fa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e2c36aa4d0b4efcba3b21a54ac96d80" ma:index="22" nillable="true" ma:taxonomy="true" ma:internalName="ee2c36aa4d0b4efcba3b21a54ac96d80" ma:taxonomyFieldName="PHI_PII" ma:displayName="PHI_PII" ma:default="" ma:fieldId="{ee2c36aa-4d0b-4efc-ba3b-21a54ac96d80}" ma:taxonomyMulti="true" ma:sspId="6a02d5f0-0602-40c9-a8e2-42b39ed58b74" ma:termSetId="b7f3673f-a80a-4f97-84bc-f10da0bc0fa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5.xml><?xml version="1.0" encoding="utf-8"?>
<?mso-contentType ?>
<SharedContentType xmlns="Microsoft.SharePoint.Taxonomy.ContentTypeSync" SourceId="6a02d5f0-0602-40c9-a8e2-42b39ed58b74" ContentTypeId="0x010100254E999C9D447D4FBED1117473D88A521206" PreviousValue="false"/>
</file>

<file path=customXml/itemProps1.xml><?xml version="1.0" encoding="utf-8"?>
<ds:datastoreItem xmlns:ds="http://schemas.openxmlformats.org/officeDocument/2006/customXml" ds:itemID="{46D87275-5874-418C-8421-16CA1D031C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ADBFF5-1864-4E4F-A322-A4A9CAB71152}">
  <ds:schemaRefs>
    <ds:schemaRef ds:uri="http://schemas.microsoft.com/office/2006/metadata/properties"/>
    <ds:schemaRef ds:uri="http://schemas.microsoft.com/office/infopath/2007/PartnerControls"/>
    <ds:schemaRef ds:uri="1ca9b75f-ef95-40bb-948b-47cbd142a8c7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ECAF9C07-BF14-4AF1-8E6E-5EA060722E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1ca9b75f-ef95-40bb-948b-47cbd142a8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605845-C26B-4480-A19A-9BF7B506457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23B9973-E042-41F6-B146-55751E2C13A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anne Hale</dc:creator>
  <cp:keywords/>
  <dc:description/>
  <cp:lastModifiedBy>Eileen Elizardo</cp:lastModifiedBy>
  <cp:revision>2</cp:revision>
  <dcterms:created xsi:type="dcterms:W3CDTF">2022-06-07T19:32:00Z</dcterms:created>
  <dcterms:modified xsi:type="dcterms:W3CDTF">2022-06-0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4E999C9D447D4FBED1117473D88A5212060070B5E2092718314688A55D21EC3575F1</vt:lpwstr>
  </property>
</Properties>
</file>